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29EAB" w14:textId="434907EE" w:rsidR="00D15BD5" w:rsidRDefault="00DD714E">
      <w:pPr>
        <w:rPr>
          <w:i/>
          <w:iCs/>
        </w:rPr>
      </w:pPr>
      <w:r w:rsidRPr="00141472">
        <w:rPr>
          <w:i/>
          <w:iCs/>
        </w:rPr>
        <w:br/>
        <w:t>ASSIGNMENT: Machinal is a play inspired by the true story of Ruth Snyder and tells the story,</w:t>
      </w:r>
      <w:r w:rsidRPr="00141472">
        <w:rPr>
          <w:i/>
          <w:iCs/>
        </w:rPr>
        <w:br/>
        <w:t>through the Expressionist method and form, of a Young Woman who goes to extreme measures</w:t>
      </w:r>
      <w:r w:rsidRPr="00141472">
        <w:rPr>
          <w:i/>
          <w:iCs/>
        </w:rPr>
        <w:br/>
        <w:t>in order to be free from her marriage. How does Machinal get its themes of societal sexism,</w:t>
      </w:r>
      <w:r w:rsidRPr="00141472">
        <w:rPr>
          <w:i/>
          <w:iCs/>
        </w:rPr>
        <w:br/>
        <w:t>expectations, and heteronormativity across in a play? Could this work in any other medium, such</w:t>
      </w:r>
      <w:r w:rsidR="00141472">
        <w:rPr>
          <w:i/>
          <w:iCs/>
        </w:rPr>
        <w:t>?</w:t>
      </w:r>
      <w:r w:rsidRPr="00141472">
        <w:rPr>
          <w:i/>
          <w:iCs/>
        </w:rPr>
        <w:br/>
        <w:t>as a graphic novel or book? Why does it have to (or not have to) be a play? Think of the</w:t>
      </w:r>
      <w:r w:rsidRPr="00141472">
        <w:rPr>
          <w:i/>
          <w:iCs/>
        </w:rPr>
        <w:br/>
        <w:t>advantages and disadvantages of seeing the story live on a stage.</w:t>
      </w:r>
      <w:r w:rsidRPr="00141472">
        <w:rPr>
          <w:i/>
          <w:iCs/>
        </w:rPr>
        <w:br/>
      </w:r>
      <w:r w:rsidR="00141472">
        <w:rPr>
          <w:i/>
          <w:iCs/>
        </w:rPr>
        <w:t xml:space="preserve">THE </w:t>
      </w:r>
      <w:r w:rsidRPr="00141472">
        <w:rPr>
          <w:i/>
          <w:iCs/>
        </w:rPr>
        <w:t>ESSAY SHOULD INCLUDE:</w:t>
      </w:r>
      <w:r w:rsidRPr="00141472">
        <w:rPr>
          <w:i/>
          <w:iCs/>
        </w:rPr>
        <w:br/>
        <w:t xml:space="preserve">● An argument that can be discussed and </w:t>
      </w:r>
      <w:proofErr w:type="spellStart"/>
      <w:r w:rsidRPr="00141472">
        <w:rPr>
          <w:i/>
          <w:iCs/>
        </w:rPr>
        <w:t>analyzed</w:t>
      </w:r>
      <w:proofErr w:type="spellEnd"/>
      <w:r w:rsidRPr="00141472">
        <w:rPr>
          <w:i/>
          <w:iCs/>
        </w:rPr>
        <w:t xml:space="preserve"> in a thoughtful manner and leaves room</w:t>
      </w:r>
      <w:r w:rsidRPr="00141472">
        <w:rPr>
          <w:i/>
          <w:iCs/>
        </w:rPr>
        <w:br/>
        <w:t>for your own interpretation and analysis;</w:t>
      </w:r>
      <w:r w:rsidRPr="00141472">
        <w:rPr>
          <w:i/>
          <w:iCs/>
        </w:rPr>
        <w:br/>
        <w:t>● A thesis statement that captures your main argument and analysis of your literary</w:t>
      </w:r>
      <w:r w:rsidRPr="00141472">
        <w:rPr>
          <w:i/>
          <w:iCs/>
        </w:rPr>
        <w:br/>
        <w:t>element(s);</w:t>
      </w:r>
      <w:r w:rsidRPr="00141472">
        <w:rPr>
          <w:i/>
          <w:iCs/>
        </w:rPr>
        <w:br/>
        <w:t>● An introductory paragraph, complex and well-structured body paragraphs, and a</w:t>
      </w:r>
      <w:r w:rsidRPr="00141472">
        <w:rPr>
          <w:i/>
          <w:iCs/>
        </w:rPr>
        <w:br/>
        <w:t>conclusion to tie everything together;</w:t>
      </w:r>
      <w:r w:rsidRPr="00141472">
        <w:rPr>
          <w:i/>
          <w:iCs/>
        </w:rPr>
        <w:br/>
        <w:t>● Textual evidence and quotes</w:t>
      </w:r>
    </w:p>
    <w:p w14:paraId="63C2209B" w14:textId="173F0EF2" w:rsidR="00141472" w:rsidRDefault="00141472">
      <w:pPr>
        <w:rPr>
          <w:i/>
          <w:iCs/>
        </w:rPr>
      </w:pPr>
      <w:r w:rsidRPr="00141472">
        <w:rPr>
          <w:i/>
          <w:iCs/>
        </w:rPr>
        <w:t>REQUIREMENTS: Your essay should be approximately 750 words in length, double spaced, 12</w:t>
      </w:r>
      <w:r w:rsidRPr="00141472">
        <w:rPr>
          <w:i/>
          <w:iCs/>
        </w:rPr>
        <w:br/>
        <w:t xml:space="preserve">point font in either Times New Roman or EB Garamond, and </w:t>
      </w:r>
      <w:r>
        <w:rPr>
          <w:i/>
          <w:iCs/>
        </w:rPr>
        <w:t>1-inch</w:t>
      </w:r>
      <w:r w:rsidRPr="00141472">
        <w:rPr>
          <w:i/>
          <w:iCs/>
        </w:rPr>
        <w:t xml:space="preserve"> margins. It should also be</w:t>
      </w:r>
      <w:r w:rsidRPr="00141472">
        <w:rPr>
          <w:i/>
          <w:iCs/>
        </w:rPr>
        <w:br/>
        <w:t xml:space="preserve">uploaded as either doc, </w:t>
      </w:r>
      <w:r>
        <w:rPr>
          <w:i/>
          <w:iCs/>
        </w:rPr>
        <w:t>Docx</w:t>
      </w:r>
      <w:r w:rsidRPr="00141472">
        <w:rPr>
          <w:i/>
          <w:iCs/>
        </w:rPr>
        <w:t>, or pdf. You will only need your copy of Machinal for textual</w:t>
      </w:r>
      <w:r w:rsidRPr="00141472">
        <w:rPr>
          <w:i/>
          <w:iCs/>
        </w:rPr>
        <w:br/>
        <w:t>evidence and cite using MLA.</w:t>
      </w:r>
    </w:p>
    <w:p w14:paraId="5B7AF613" w14:textId="77777777" w:rsidR="00141472" w:rsidRPr="00141472" w:rsidRDefault="00141472">
      <w:pPr>
        <w:rPr>
          <w:i/>
          <w:iCs/>
        </w:rPr>
      </w:pPr>
    </w:p>
    <w:sectPr w:rsidR="00141472" w:rsidRPr="001414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sDA0tTA3tDAxsDRV0lEKTi0uzszPAykwrAUAfdF7QiwAAAA="/>
  </w:docVars>
  <w:rsids>
    <w:rsidRoot w:val="00DD714E"/>
    <w:rsid w:val="00141472"/>
    <w:rsid w:val="00D15BD5"/>
    <w:rsid w:val="00DD7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A431C"/>
  <w15:chartTrackingRefBased/>
  <w15:docId w15:val="{B5DFB0F8-F6AF-43D6-B5F0-F954DC375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1046</Characters>
  <Application>Microsoft Office Word</Application>
  <DocSecurity>0</DocSecurity>
  <Lines>8</Lines>
  <Paragraphs>2</Paragraphs>
  <ScaleCrop>false</ScaleCrop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7T06:29:00Z</dcterms:created>
  <dcterms:modified xsi:type="dcterms:W3CDTF">2022-03-07T06:30:00Z</dcterms:modified>
</cp:coreProperties>
</file>